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p>
    <w:bookmarkStart w:id="26" w:name="statement-of-purpose"/>
    <w:p>
      <w:pPr>
        <w:pStyle w:val="Heading1"/>
      </w:pPr>
      <w:r>
        <w:t xml:space="preserve">STATEMENT OF PURPOSE</w:t>
      </w:r>
    </w:p>
    <w:p>
      <w:pPr>
        <w:pStyle w:val="FirstParagraph"/>
      </w:pPr>
      <w:r>
        <w:t xml:space="preserve">For Employment Opportunity as Automotive Mechanic in New Delhi, India</w:t>
      </w:r>
    </w:p>
    <w:bookmarkStart w:id="20" w:name="introduction-and-professional-background"/>
    <w:p>
      <w:pPr>
        <w:pStyle w:val="Heading2"/>
      </w:pPr>
      <w:r>
        <w:t xml:space="preserve">Introduction and Professional Background</w:t>
      </w:r>
    </w:p>
    <w:p>
      <w:pPr>
        <w:pStyle w:val="FirstParagraph"/>
      </w:pPr>
      <w:r>
        <w:t xml:space="preserve">I am writing this Statement of Purpose to formally express my dedication to pursuing a career as a skilled automotive Mechanic within the dynamic transportation ecosystem of India New Delhi. With six years of hands-on experience in vehicle maintenance, diagnostics, and repair across diverse workshop settings in Delhi-NCR, I have developed a profound understanding of mechanical systems that aligns with the growing demands of India's rapidly expanding automotive sector. This Statement of Purpose serves as my formal commitment to excellence in the trade while contributing meaningfully to New Delhi's transportation infrastructure.</w:t>
      </w:r>
    </w:p>
    <w:bookmarkEnd w:id="20"/>
    <w:bookmarkStart w:id="21" w:name="X14d86389b392bfd85118821a8af44ff52cb1106"/>
    <w:p>
      <w:pPr>
        <w:pStyle w:val="Heading2"/>
      </w:pPr>
      <w:r>
        <w:t xml:space="preserve">Professional Journey and Technical Competence</w:t>
      </w:r>
    </w:p>
    <w:p>
      <w:pPr>
        <w:pStyle w:val="FirstParagraph"/>
      </w:pPr>
      <w:r>
        <w:t xml:space="preserve">My journey began at the Government Industrial Training Institute (ITI) in Ghaziabad, where I completed a three-year Diploma in Automobile Mechanic with distinction. During this period, I mastered foundational principles of internal combustion engines, electrical systems, and chassis technology under certified instructors. This academic foundation seamlessly transitioned to practical application when I joined M/s Rajdhani Auto Works in East Delhi at age 19. For five years, I performed routine maintenance (oil changes, brake servicing), complex diagnostics (using OBD-II scanners), and major repairs on both commercial fleets and passenger vehicles operating across New Delhi's challenging urban terrain.</w:t>
      </w:r>
    </w:p>
    <w:p>
      <w:pPr>
        <w:pStyle w:val="BodyText"/>
      </w:pPr>
      <w:r>
        <w:t xml:space="preserve">What distinguishes my approach is my systematic methodology: I begin every service with comprehensive diagnostic assessment before implementing solutions, ensuring 95% first-time fix rates. At Rajdhani Auto Works, I specialized in repairing the high-volume Maruti Suzuki Alto and Hyundai Creta models prevalent in New Delhi's congested roads. My technical proficiency extends to modern challenges including fuel-injected engines, ABS systems, and hybrid vehicle components – skills increasingly vital as India accelerates its electric vehicle adoption roadmap through initiatives like FAME-II.</w:t>
      </w:r>
    </w:p>
    <w:bookmarkEnd w:id="21"/>
    <w:bookmarkStart w:id="22" w:name="Xba64c6736cbf22042b807d68019d1808191168c"/>
    <w:p>
      <w:pPr>
        <w:pStyle w:val="Heading2"/>
      </w:pPr>
      <w:r>
        <w:t xml:space="preserve">Why New Delhi? Strategic Alignment with Urban Mobility Needs</w:t>
      </w:r>
    </w:p>
    <w:p>
      <w:pPr>
        <w:pStyle w:val="FirstParagraph"/>
      </w:pPr>
      <w:r>
        <w:t xml:space="preserve">This Statement of Purpose is fundamentally about my commitment to serving India's capital city. New Delhi presents a unique confluence of challenges and opportunities for automotive professionals: as the nation's political, economic, and cultural hub, it faces unprecedented traffic density (over 14 million vehicles on its roads), stringent emission norms (BS-VI standards), and rising demand for reliable vehicle maintenance services. I recognize that becoming an exceptional Mechanic in New Delhi requires more than technical skill – it demands understanding the city's specific vehicular ecosystem.</w:t>
      </w:r>
    </w:p>
    <w:p>
      <w:pPr>
        <w:pStyle w:val="BodyText"/>
      </w:pPr>
      <w:r>
        <w:t xml:space="preserve">I have personally witnessed how poorly maintained vehicles contribute to Delhi's air pollution crisis, with a 2023 Central Pollution Control Board report linking 35% of PM2.5 emissions to faulty exhaust systems. My work at Rajdhani Auto Works directly addressed this by implementing pre-inspection protocols that reduced emission-related failures by 40%. I am equally motivated by Delhi's evolving mobility landscape – from app-based fleet services (Ola, Uber) requiring rapid turnaround times to the government's push for electric rickshaws and buses. This Statement of Purpose reflects my readiness to contribute to New Delhi's sustainable transport transition.</w:t>
      </w:r>
    </w:p>
    <w:bookmarkEnd w:id="22"/>
    <w:bookmarkStart w:id="23" w:name="Xdf8f389bab07428e67b5bfd4336bd027dea33a6"/>
    <w:p>
      <w:pPr>
        <w:pStyle w:val="Heading2"/>
      </w:pPr>
      <w:r>
        <w:t xml:space="preserve">Professional Philosophy and Service Commitment</w:t>
      </w:r>
    </w:p>
    <w:p>
      <w:pPr>
        <w:pStyle w:val="FirstParagraph"/>
      </w:pPr>
      <w:r>
        <w:t xml:space="preserve">As a Mechanic, I view my role as integral to public safety and environmental stewardship. In New Delhi's high-stakes traffic environment, even minor mechanical faults can escalate into accidents. Therefore, I implement a strict "safety-first" protocol: every vehicle leaving my workbench undergoes multi-point safety checks beyond standard service requirements. This philosophy has earned me recognition as "Mechanic of the Month" twice at Rajdhani Auto Works for zero accident-related repair returns.</w:t>
      </w:r>
    </w:p>
    <w:p>
      <w:pPr>
        <w:pStyle w:val="BodyText"/>
      </w:pPr>
      <w:r>
        <w:t xml:space="preserve">Furthermore, I actively engage with Delhi's automotive community through free weekend workshops at local schools, teaching basic maintenance to young drivers. This aligns with my belief that skilled Mechanic professionals must also be educators – especially as India's auto sector faces a projected 15 million skilled labor shortage by 2030 (NASSCOM report). My commitment extends to continuous learning: I recently completed an Advanced Diagnostic Techniques certification from the Automotive Skills Development Council, ensuring my skills evolve with Delhi's shifting vehicle technologies.</w:t>
      </w:r>
    </w:p>
    <w:bookmarkEnd w:id="23"/>
    <w:bookmarkStart w:id="24" w:name="X4c02290b8f00b3bd2d846858d335a3b8c48668a"/>
    <w:p>
      <w:pPr>
        <w:pStyle w:val="Heading2"/>
      </w:pPr>
      <w:r>
        <w:t xml:space="preserve">Future Vision and Contribution to India New Delhi</w:t>
      </w:r>
    </w:p>
    <w:p>
      <w:pPr>
        <w:pStyle w:val="FirstParagraph"/>
      </w:pPr>
      <w:r>
        <w:t xml:space="preserve">This Statement of Purpose culminates in my vision for long-term contribution to India New Delhi. I aim to advance from hands-on mechanic to a technical trainer at an ISO-certified workshop, focusing on emerging technologies like EV battery systems – crucial as Delhi targets 100% electric public transport by 2030. My goal is to establish a community-centered repair hub in East Delhi that serves both low-income vehicle owners and commercial fleets, reducing urban downtime while promoting eco-friendly maintenance practices.</w:t>
      </w:r>
    </w:p>
    <w:p>
      <w:pPr>
        <w:pStyle w:val="BodyText"/>
      </w:pPr>
      <w:r>
        <w:t xml:space="preserve">India's automotive industry is poised for transformation under the National Auto Policy 2021, with New Delhi acting as its nerve center. As a Mechanic deeply embedded in this ecosystem, I pledge to uphold the highest standards of technical excellence while respecting Delhi's unique operational demands. My experience navigating the city's traffic patterns, monsoon challenges (which cause frequent electrical faults), and diverse vehicle types positions me to deliver reliable service where it matters most: on Delhi's streets.</w:t>
      </w:r>
    </w:p>
    <w:bookmarkEnd w:id="24"/>
    <w:bookmarkStart w:id="25" w:name="conclusion"/>
    <w:p>
      <w:pPr>
        <w:pStyle w:val="Heading2"/>
      </w:pPr>
      <w:r>
        <w:t xml:space="preserve">Conclusion</w:t>
      </w:r>
    </w:p>
    <w:p>
      <w:pPr>
        <w:pStyle w:val="FirstParagraph"/>
      </w:pPr>
      <w:r>
        <w:t xml:space="preserve">In conclusion, this Statement of Purpose is my earnest commitment to serving as a skilled, ethical, and forward-thinking Mechanic within India New Delhi. I have honed my abilities through formal training and real-world application across Delhi's demanding urban environment. My technical expertise, safety consciousness, and community orientation align precisely with the needs of New Delhi's transportation infrastructure – a city where every properly maintained vehicle contributes to cleaner air, safer roads, and more efficient mobility for millions of residents.</w:t>
      </w:r>
    </w:p>
    <w:p>
      <w:pPr>
        <w:pStyle w:val="BodyText"/>
      </w:pPr>
      <w:r>
        <w:t xml:space="preserve">I respectfully request the opportunity to bring my dedication to your esteemed workshop. Together, we can ensure that India New Delhi continues progressing as a model of sustainable urban mobility where skilled Mechanic professionals are recognized not merely as technicians, but as essential architects of our city's future.</w:t>
      </w:r>
    </w:p>
    <w:p>
      <w:pPr>
        <w:pStyle w:val="BodyText"/>
      </w:pPr>
      <w:r>
        <w:t xml:space="preserve">Sincerely,</w:t>
      </w:r>
    </w:p>
    <w:p>
      <w:pPr>
        <w:pStyle w:val="BodyText"/>
      </w:pPr>
      <w:r>
        <w:t xml:space="preserve">Rahul Sharma</w:t>
      </w:r>
    </w:p>
    <w:p>
      <w:pPr>
        <w:pStyle w:val="BodyText"/>
      </w:pPr>
      <w:r>
        <w:t xml:space="preserve">Automotive Mechanic (Senior Technician)</w:t>
      </w:r>
    </w:p>
    <w:p>
      <w:pPr>
        <w:pStyle w:val="BodyText"/>
      </w:pPr>
      <w:r>
        <w:t xml:space="preserve">Delhi, India | +91-9876543210 | rahul.sharma@automechanicindi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dc:title>
  <dc:creator/>
  <dc:language>en</dc:language>
  <cp:keywords/>
  <dcterms:created xsi:type="dcterms:W3CDTF">2025-12-10T00:50:16Z</dcterms:created>
  <dcterms:modified xsi:type="dcterms:W3CDTF">2025-12-10T00:50:16Z</dcterms:modified>
</cp:coreProperties>
</file>

<file path=docProps/custom.xml><?xml version="1.0" encoding="utf-8"?>
<Properties xmlns="http://schemas.openxmlformats.org/officeDocument/2006/custom-properties" xmlns:vt="http://schemas.openxmlformats.org/officeDocument/2006/docPropsVTypes"/>
</file>